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ston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Estonia received a score of 89.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Eston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stonia received a score of</w:t>
      </w:r>
      <w:r>
        <w:t xml:space="preserve"> </w:t>
      </w:r>
      <w:r>
        <w:rPr>
          <w:bCs/>
          <w:b/>
        </w:rPr>
        <w:t xml:space="preserve">96.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Estonia received a score of 83.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Estonia received a score of 7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Estonia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Eston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Eston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Estonia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Eston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Eston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Eston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Estonia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Eston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Eston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Eston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Eston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Estonia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Eston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Eston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Eston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Eston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Eston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Eston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Eston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Eston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Eston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Eston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Eston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Eston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Eston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Eston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Eston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Eston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Eston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2,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3, 2006,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14:12Z</dcterms:created>
  <dcterms:modified xsi:type="dcterms:W3CDTF">2024-03-19T14:1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Estonia Country Report</vt:lpwstr>
  </property>
</Properties>
</file>